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C1AF6" w:rsidRPr="009D5B62" w:rsidRDefault="00583C8E" w:rsidP="009D5B62">
      <w:pPr>
        <w:jc w:val="center"/>
        <w:rPr>
          <w:b/>
          <w:sz w:val="36"/>
          <w:szCs w:val="36"/>
        </w:rPr>
      </w:pPr>
      <w:r>
        <w:rPr>
          <w:b/>
          <w:sz w:val="36"/>
          <w:szCs w:val="36"/>
        </w:rPr>
        <w:t>AAY#3 Presentation</w:t>
      </w:r>
      <w:r w:rsidR="009D5B62" w:rsidRPr="009D5B62">
        <w:rPr>
          <w:b/>
          <w:sz w:val="36"/>
          <w:szCs w:val="36"/>
        </w:rPr>
        <w:t xml:space="preserve"> Peer Grading</w:t>
      </w:r>
    </w:p>
    <w:p w:rsidR="009D5B62" w:rsidRDefault="009D5B62" w:rsidP="009D5B62">
      <w:pPr>
        <w:spacing w:after="0" w:line="240" w:lineRule="auto"/>
        <w:jc w:val="center"/>
      </w:pPr>
      <w:r w:rsidRPr="009D5B62">
        <w:rPr>
          <w:b/>
        </w:rPr>
        <w:t>Directions</w:t>
      </w:r>
      <w:r>
        <w:t xml:space="preserve">: </w:t>
      </w:r>
    </w:p>
    <w:p w:rsidR="009D5B62" w:rsidRDefault="009D5B62" w:rsidP="009D5B62">
      <w:pPr>
        <w:pStyle w:val="ListParagraph"/>
        <w:numPr>
          <w:ilvl w:val="0"/>
          <w:numId w:val="1"/>
        </w:numPr>
        <w:spacing w:after="0" w:line="240" w:lineRule="auto"/>
        <w:jc w:val="center"/>
      </w:pPr>
      <w:r>
        <w:t>Rate the peers you are assigned on a scale of 0-3 for each criteria</w:t>
      </w:r>
    </w:p>
    <w:p w:rsidR="009D5B62" w:rsidRDefault="009D5B62" w:rsidP="009D5B62">
      <w:pPr>
        <w:pStyle w:val="ListParagraph"/>
        <w:numPr>
          <w:ilvl w:val="0"/>
          <w:numId w:val="1"/>
        </w:numPr>
        <w:spacing w:after="0" w:line="240" w:lineRule="auto"/>
        <w:jc w:val="center"/>
      </w:pPr>
      <w:r>
        <w:t>When complete, write one sentence about an area your peer could improve.</w:t>
      </w:r>
    </w:p>
    <w:p w:rsidR="009D5B62" w:rsidRDefault="009D5B62" w:rsidP="009D5B62">
      <w:pPr>
        <w:pStyle w:val="ListParagraph"/>
        <w:spacing w:after="0" w:line="240" w:lineRule="auto"/>
      </w:pPr>
    </w:p>
    <w:p w:rsidR="003A2B23" w:rsidRDefault="003A2B23" w:rsidP="009D5B62">
      <w:pPr>
        <w:pStyle w:val="ListParagraph"/>
        <w:spacing w:after="0" w:line="240" w:lineRule="auto"/>
        <w:sectPr w:rsidR="003A2B23" w:rsidSect="009D5B62">
          <w:headerReference w:type="default" r:id="rId7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tbl>
      <w:tblPr>
        <w:tblStyle w:val="TableGrid"/>
        <w:tblW w:w="0" w:type="auto"/>
        <w:tblInd w:w="720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/>
      </w:tblPr>
      <w:tblGrid>
        <w:gridCol w:w="5238"/>
        <w:gridCol w:w="5058"/>
      </w:tblGrid>
      <w:tr w:rsidR="009D5B62" w:rsidTr="003A2B23">
        <w:tc>
          <w:tcPr>
            <w:tcW w:w="5238" w:type="dxa"/>
          </w:tcPr>
          <w:p w:rsidR="009D5B62" w:rsidRDefault="009D5B62" w:rsidP="009D5B62">
            <w:pPr>
              <w:pStyle w:val="ListParagraph"/>
              <w:ind w:left="0"/>
            </w:pPr>
          </w:p>
          <w:p w:rsidR="009D5B62" w:rsidRDefault="009D5B62" w:rsidP="009D5B62">
            <w:pPr>
              <w:pStyle w:val="ListParagraph"/>
              <w:ind w:left="0"/>
            </w:pPr>
            <w:r>
              <w:t>Presenter: _____________________________</w:t>
            </w:r>
          </w:p>
          <w:p w:rsidR="009D5B62" w:rsidRDefault="009D5B62" w:rsidP="009D5B62">
            <w:pPr>
              <w:pStyle w:val="ListParagraph"/>
              <w:ind w:left="0"/>
            </w:pPr>
          </w:p>
          <w:p w:rsidR="00583C8E" w:rsidRDefault="00796E89" w:rsidP="00583C8E">
            <w:pPr>
              <w:pStyle w:val="ListParagraph"/>
              <w:ind w:left="0"/>
              <w:jc w:val="center"/>
            </w:pPr>
            <w:r>
              <w:t>Limited “</w:t>
            </w:r>
            <w:proofErr w:type="spellStart"/>
            <w:r>
              <w:t>Um”s</w:t>
            </w:r>
            <w:proofErr w:type="spellEnd"/>
            <w:r>
              <w:t>, “</w:t>
            </w:r>
            <w:proofErr w:type="spellStart"/>
            <w:r>
              <w:t>Uh”s</w:t>
            </w:r>
            <w:proofErr w:type="spellEnd"/>
            <w:r>
              <w:t>, and other filler words</w:t>
            </w:r>
          </w:p>
          <w:p w:rsidR="00583C8E" w:rsidRDefault="00583C8E" w:rsidP="00583C8E">
            <w:pPr>
              <w:pStyle w:val="ListParagraph"/>
              <w:ind w:left="0"/>
            </w:pPr>
            <w:r>
              <w:t>0                      1                        2                          3</w:t>
            </w:r>
          </w:p>
          <w:p w:rsidR="00583C8E" w:rsidRDefault="00583C8E" w:rsidP="00583C8E">
            <w:pPr>
              <w:pStyle w:val="ListParagraph"/>
              <w:ind w:left="0"/>
            </w:pPr>
          </w:p>
          <w:p w:rsidR="009D5B62" w:rsidRDefault="00583C8E" w:rsidP="003A2B23">
            <w:pPr>
              <w:pStyle w:val="ListParagraph"/>
              <w:ind w:left="0"/>
              <w:jc w:val="center"/>
            </w:pPr>
            <w:r>
              <w:t>Provides ample concrete details from many sources</w:t>
            </w:r>
          </w:p>
          <w:p w:rsidR="009D5B62" w:rsidRDefault="009D5B62" w:rsidP="009D5B62">
            <w:pPr>
              <w:pStyle w:val="ListParagraph"/>
              <w:ind w:left="0"/>
            </w:pPr>
            <w:r>
              <w:t>0                      1                        2                          3</w:t>
            </w:r>
          </w:p>
          <w:p w:rsidR="003A2B23" w:rsidRDefault="003A2B23" w:rsidP="003A2B23">
            <w:pPr>
              <w:pStyle w:val="ListParagraph"/>
              <w:ind w:left="0"/>
              <w:jc w:val="center"/>
            </w:pPr>
          </w:p>
          <w:p w:rsidR="009D5B62" w:rsidRDefault="00583C8E" w:rsidP="003A2B23">
            <w:pPr>
              <w:pStyle w:val="ListParagraph"/>
              <w:ind w:left="0"/>
              <w:jc w:val="center"/>
            </w:pPr>
            <w:r>
              <w:t>Full/ample memorization (</w:t>
            </w:r>
            <w:proofErr w:type="spellStart"/>
            <w:r>
              <w:t>notecards</w:t>
            </w:r>
            <w:proofErr w:type="spellEnd"/>
            <w:r>
              <w:t xml:space="preserve"> limited)</w:t>
            </w:r>
          </w:p>
          <w:p w:rsidR="009D5B62" w:rsidRDefault="009D5B62" w:rsidP="009D5B62">
            <w:pPr>
              <w:pStyle w:val="ListParagraph"/>
              <w:ind w:left="0"/>
            </w:pPr>
            <w:r>
              <w:t>0                      1                        2                          3</w:t>
            </w:r>
          </w:p>
          <w:p w:rsidR="003A2B23" w:rsidRDefault="003A2B23" w:rsidP="003A2B23">
            <w:pPr>
              <w:pStyle w:val="ListParagraph"/>
              <w:ind w:left="0"/>
              <w:jc w:val="center"/>
            </w:pPr>
          </w:p>
          <w:p w:rsidR="009D5B62" w:rsidRDefault="00583C8E" w:rsidP="003A2B23">
            <w:pPr>
              <w:pStyle w:val="ListParagraph"/>
              <w:ind w:left="0"/>
              <w:jc w:val="center"/>
            </w:pPr>
            <w:r>
              <w:t>Varies tone throughout speech</w:t>
            </w:r>
          </w:p>
          <w:p w:rsidR="009D5B62" w:rsidRDefault="009D5B62" w:rsidP="009D5B62">
            <w:pPr>
              <w:pStyle w:val="ListParagraph"/>
              <w:ind w:left="0"/>
            </w:pPr>
            <w:r>
              <w:t>0                      1                        2                          3</w:t>
            </w:r>
          </w:p>
          <w:p w:rsidR="003A2B23" w:rsidRDefault="003A2B23" w:rsidP="009D5B62">
            <w:pPr>
              <w:pStyle w:val="ListParagraph"/>
              <w:ind w:left="0"/>
            </w:pPr>
          </w:p>
          <w:p w:rsidR="009D5B62" w:rsidRDefault="009D5B62" w:rsidP="009D5B62">
            <w:pPr>
              <w:pStyle w:val="ListParagraph"/>
              <w:ind w:left="0"/>
            </w:pPr>
            <w:r>
              <w:t>Comment: ______________________________</w:t>
            </w:r>
            <w:r w:rsidR="003A2B23">
              <w:t>____</w:t>
            </w:r>
          </w:p>
          <w:p w:rsidR="009D5B62" w:rsidRDefault="009D5B62" w:rsidP="009D5B62">
            <w:pPr>
              <w:pStyle w:val="ListParagraph"/>
              <w:ind w:left="0"/>
            </w:pPr>
          </w:p>
          <w:p w:rsidR="009D5B62" w:rsidRDefault="009D5B62" w:rsidP="009D5B62">
            <w:pPr>
              <w:pStyle w:val="ListParagraph"/>
              <w:ind w:left="0"/>
            </w:pPr>
            <w:r>
              <w:t>____________________________________</w:t>
            </w:r>
            <w:r w:rsidR="003A2B23">
              <w:t>_______</w:t>
            </w:r>
          </w:p>
          <w:p w:rsidR="009D5B62" w:rsidRDefault="009D5B62" w:rsidP="009D5B62">
            <w:pPr>
              <w:pStyle w:val="ListParagraph"/>
              <w:ind w:left="0"/>
            </w:pPr>
          </w:p>
          <w:p w:rsidR="009D5B62" w:rsidRDefault="009D5B62" w:rsidP="009D5B62">
            <w:pPr>
              <w:pStyle w:val="ListParagraph"/>
              <w:ind w:left="0"/>
            </w:pPr>
            <w:r>
              <w:t>____________________________________</w:t>
            </w:r>
            <w:r w:rsidR="003A2B23">
              <w:t>_______</w:t>
            </w:r>
          </w:p>
          <w:p w:rsidR="009D5B62" w:rsidRDefault="009D5B62" w:rsidP="009D5B62">
            <w:pPr>
              <w:pStyle w:val="ListParagraph"/>
              <w:ind w:left="0"/>
            </w:pPr>
          </w:p>
        </w:tc>
        <w:tc>
          <w:tcPr>
            <w:tcW w:w="5058" w:type="dxa"/>
          </w:tcPr>
          <w:p w:rsidR="003A2B23" w:rsidRDefault="003A2B23" w:rsidP="003A2B23">
            <w:pPr>
              <w:pStyle w:val="ListParagraph"/>
              <w:ind w:left="0"/>
            </w:pPr>
          </w:p>
          <w:p w:rsidR="003A2B23" w:rsidRDefault="003A2B23" w:rsidP="003A2B23">
            <w:pPr>
              <w:pStyle w:val="ListParagraph"/>
              <w:ind w:left="0"/>
            </w:pPr>
            <w:r>
              <w:t>Presenter: _____________________________</w:t>
            </w:r>
          </w:p>
          <w:p w:rsidR="003A2B23" w:rsidRDefault="003A2B23" w:rsidP="003A2B23">
            <w:pPr>
              <w:pStyle w:val="ListParagraph"/>
              <w:ind w:left="0"/>
            </w:pPr>
          </w:p>
          <w:p w:rsidR="00796E89" w:rsidRDefault="00796E89" w:rsidP="00796E89">
            <w:pPr>
              <w:pStyle w:val="ListParagraph"/>
              <w:ind w:left="0"/>
              <w:jc w:val="center"/>
            </w:pPr>
            <w:r>
              <w:t>Limited “</w:t>
            </w:r>
            <w:proofErr w:type="spellStart"/>
            <w:r>
              <w:t>Um”s</w:t>
            </w:r>
            <w:proofErr w:type="spellEnd"/>
            <w:r>
              <w:t>, “</w:t>
            </w:r>
            <w:proofErr w:type="spellStart"/>
            <w:r>
              <w:t>Uh”s</w:t>
            </w:r>
            <w:proofErr w:type="spellEnd"/>
            <w:r>
              <w:t>, and other filler words</w:t>
            </w:r>
          </w:p>
          <w:p w:rsidR="00796E89" w:rsidRDefault="00796E89" w:rsidP="00796E89">
            <w:pPr>
              <w:pStyle w:val="ListParagraph"/>
              <w:ind w:left="0"/>
            </w:pPr>
            <w:r>
              <w:t>0                      1                        2                          3</w:t>
            </w:r>
          </w:p>
          <w:p w:rsidR="00796E89" w:rsidRDefault="00796E89" w:rsidP="00796E89">
            <w:pPr>
              <w:pStyle w:val="ListParagraph"/>
              <w:ind w:left="0"/>
            </w:pPr>
          </w:p>
          <w:p w:rsidR="00796E89" w:rsidRDefault="00796E89" w:rsidP="00796E89">
            <w:pPr>
              <w:pStyle w:val="ListParagraph"/>
              <w:ind w:left="0"/>
              <w:jc w:val="center"/>
            </w:pPr>
            <w:r>
              <w:t>Provides ample concrete details from many sources</w:t>
            </w:r>
          </w:p>
          <w:p w:rsidR="00796E89" w:rsidRDefault="00796E89" w:rsidP="00796E89">
            <w:pPr>
              <w:pStyle w:val="ListParagraph"/>
              <w:ind w:left="0"/>
            </w:pPr>
            <w:r>
              <w:t>0                      1                        2                          3</w:t>
            </w:r>
          </w:p>
          <w:p w:rsidR="00796E89" w:rsidRDefault="00796E89" w:rsidP="00796E89">
            <w:pPr>
              <w:pStyle w:val="ListParagraph"/>
              <w:ind w:left="0"/>
              <w:jc w:val="center"/>
            </w:pPr>
          </w:p>
          <w:p w:rsidR="00796E89" w:rsidRDefault="00796E89" w:rsidP="00796E89">
            <w:pPr>
              <w:pStyle w:val="ListParagraph"/>
              <w:ind w:left="0"/>
              <w:jc w:val="center"/>
            </w:pPr>
            <w:r>
              <w:t>Full/ample memorization (</w:t>
            </w:r>
            <w:proofErr w:type="spellStart"/>
            <w:r>
              <w:t>notecards</w:t>
            </w:r>
            <w:proofErr w:type="spellEnd"/>
            <w:r>
              <w:t xml:space="preserve"> limited)</w:t>
            </w:r>
          </w:p>
          <w:p w:rsidR="00796E89" w:rsidRDefault="00796E89" w:rsidP="00796E89">
            <w:pPr>
              <w:pStyle w:val="ListParagraph"/>
              <w:ind w:left="0"/>
            </w:pPr>
            <w:r>
              <w:t>0                      1                        2                          3</w:t>
            </w:r>
          </w:p>
          <w:p w:rsidR="00796E89" w:rsidRDefault="00796E89" w:rsidP="00796E89">
            <w:pPr>
              <w:pStyle w:val="ListParagraph"/>
              <w:ind w:left="0"/>
              <w:jc w:val="center"/>
            </w:pPr>
          </w:p>
          <w:p w:rsidR="00796E89" w:rsidRDefault="00796E89" w:rsidP="00796E89">
            <w:pPr>
              <w:pStyle w:val="ListParagraph"/>
              <w:ind w:left="0"/>
              <w:jc w:val="center"/>
            </w:pPr>
            <w:r>
              <w:t>Varies tone throughout speech</w:t>
            </w:r>
          </w:p>
          <w:p w:rsidR="00796E89" w:rsidRDefault="00796E89" w:rsidP="00796E89">
            <w:pPr>
              <w:pStyle w:val="ListParagraph"/>
              <w:ind w:left="0"/>
            </w:pPr>
            <w:r>
              <w:t>0                      1                        2                          3</w:t>
            </w:r>
          </w:p>
          <w:p w:rsidR="003A2B23" w:rsidRDefault="003A2B23" w:rsidP="003A2B23">
            <w:pPr>
              <w:pStyle w:val="ListParagraph"/>
              <w:ind w:left="0"/>
            </w:pPr>
          </w:p>
          <w:p w:rsidR="003A2B23" w:rsidRDefault="003A2B23" w:rsidP="003A2B23">
            <w:pPr>
              <w:pStyle w:val="ListParagraph"/>
              <w:ind w:left="0"/>
            </w:pPr>
            <w:r>
              <w:t>Comment: __________________________________</w:t>
            </w:r>
          </w:p>
          <w:p w:rsidR="003A2B23" w:rsidRDefault="003A2B23" w:rsidP="003A2B23">
            <w:pPr>
              <w:pStyle w:val="ListParagraph"/>
              <w:ind w:left="0"/>
            </w:pPr>
          </w:p>
          <w:p w:rsidR="003A2B23" w:rsidRDefault="003A2B23" w:rsidP="003A2B23">
            <w:pPr>
              <w:pStyle w:val="ListParagraph"/>
              <w:ind w:left="0"/>
            </w:pPr>
            <w:r>
              <w:t>___________________________________________</w:t>
            </w:r>
          </w:p>
          <w:p w:rsidR="003A2B23" w:rsidRDefault="003A2B23" w:rsidP="003A2B23">
            <w:pPr>
              <w:pStyle w:val="ListParagraph"/>
              <w:ind w:left="0"/>
            </w:pPr>
          </w:p>
          <w:p w:rsidR="003A2B23" w:rsidRDefault="003A2B23" w:rsidP="003A2B23">
            <w:pPr>
              <w:pStyle w:val="ListParagraph"/>
              <w:ind w:left="0"/>
            </w:pPr>
            <w:r>
              <w:t>___________________________________________</w:t>
            </w:r>
          </w:p>
          <w:p w:rsidR="009D5B62" w:rsidRDefault="009D5B62" w:rsidP="009D5B62">
            <w:pPr>
              <w:pStyle w:val="ListParagraph"/>
              <w:ind w:left="0"/>
            </w:pPr>
          </w:p>
        </w:tc>
      </w:tr>
      <w:tr w:rsidR="009D5B62" w:rsidTr="003A2B23">
        <w:tc>
          <w:tcPr>
            <w:tcW w:w="5238" w:type="dxa"/>
          </w:tcPr>
          <w:p w:rsidR="003A2B23" w:rsidRDefault="003A2B23" w:rsidP="003A2B23">
            <w:pPr>
              <w:pStyle w:val="ListParagraph"/>
              <w:ind w:left="0"/>
            </w:pPr>
          </w:p>
          <w:p w:rsidR="003A2B23" w:rsidRDefault="003A2B23" w:rsidP="003A2B23">
            <w:pPr>
              <w:pStyle w:val="ListParagraph"/>
              <w:ind w:left="0"/>
            </w:pPr>
            <w:r>
              <w:t>Presenter: _____________________________</w:t>
            </w:r>
          </w:p>
          <w:p w:rsidR="003A2B23" w:rsidRDefault="003A2B23" w:rsidP="003A2B23">
            <w:pPr>
              <w:pStyle w:val="ListParagraph"/>
              <w:ind w:left="0"/>
            </w:pPr>
          </w:p>
          <w:p w:rsidR="00796E89" w:rsidRDefault="00796E89" w:rsidP="00796E89">
            <w:pPr>
              <w:pStyle w:val="ListParagraph"/>
              <w:ind w:left="0"/>
              <w:jc w:val="center"/>
            </w:pPr>
            <w:r>
              <w:t>Limited “</w:t>
            </w:r>
            <w:proofErr w:type="spellStart"/>
            <w:r>
              <w:t>Um”s</w:t>
            </w:r>
            <w:proofErr w:type="spellEnd"/>
            <w:r>
              <w:t>, “</w:t>
            </w:r>
            <w:proofErr w:type="spellStart"/>
            <w:r>
              <w:t>Uh”s</w:t>
            </w:r>
            <w:proofErr w:type="spellEnd"/>
            <w:r>
              <w:t>, and other filler words</w:t>
            </w:r>
          </w:p>
          <w:p w:rsidR="00796E89" w:rsidRDefault="00796E89" w:rsidP="00796E89">
            <w:pPr>
              <w:pStyle w:val="ListParagraph"/>
              <w:ind w:left="0"/>
            </w:pPr>
            <w:r>
              <w:t>0                      1                        2                          3</w:t>
            </w:r>
          </w:p>
          <w:p w:rsidR="00796E89" w:rsidRDefault="00796E89" w:rsidP="00796E89">
            <w:pPr>
              <w:pStyle w:val="ListParagraph"/>
              <w:ind w:left="0"/>
            </w:pPr>
          </w:p>
          <w:p w:rsidR="00796E89" w:rsidRDefault="00796E89" w:rsidP="00796E89">
            <w:pPr>
              <w:pStyle w:val="ListParagraph"/>
              <w:ind w:left="0"/>
              <w:jc w:val="center"/>
            </w:pPr>
            <w:r>
              <w:t>Provides ample concrete details from many sources</w:t>
            </w:r>
          </w:p>
          <w:p w:rsidR="00796E89" w:rsidRDefault="00796E89" w:rsidP="00796E89">
            <w:pPr>
              <w:pStyle w:val="ListParagraph"/>
              <w:ind w:left="0"/>
            </w:pPr>
            <w:r>
              <w:t>0                      1                        2                          3</w:t>
            </w:r>
          </w:p>
          <w:p w:rsidR="00796E89" w:rsidRDefault="00796E89" w:rsidP="00796E89">
            <w:pPr>
              <w:pStyle w:val="ListParagraph"/>
              <w:ind w:left="0"/>
              <w:jc w:val="center"/>
            </w:pPr>
          </w:p>
          <w:p w:rsidR="00796E89" w:rsidRDefault="00796E89" w:rsidP="00796E89">
            <w:pPr>
              <w:pStyle w:val="ListParagraph"/>
              <w:ind w:left="0"/>
              <w:jc w:val="center"/>
            </w:pPr>
            <w:r>
              <w:t>Full/ample memorization (</w:t>
            </w:r>
            <w:proofErr w:type="spellStart"/>
            <w:r>
              <w:t>notecards</w:t>
            </w:r>
            <w:proofErr w:type="spellEnd"/>
            <w:r>
              <w:t xml:space="preserve"> limited)</w:t>
            </w:r>
          </w:p>
          <w:p w:rsidR="00796E89" w:rsidRDefault="00796E89" w:rsidP="00796E89">
            <w:pPr>
              <w:pStyle w:val="ListParagraph"/>
              <w:ind w:left="0"/>
            </w:pPr>
            <w:r>
              <w:t>0                      1                        2                          3</w:t>
            </w:r>
          </w:p>
          <w:p w:rsidR="00796E89" w:rsidRDefault="00796E89" w:rsidP="00796E89">
            <w:pPr>
              <w:pStyle w:val="ListParagraph"/>
              <w:ind w:left="0"/>
              <w:jc w:val="center"/>
            </w:pPr>
          </w:p>
          <w:p w:rsidR="00796E89" w:rsidRDefault="00796E89" w:rsidP="00796E89">
            <w:pPr>
              <w:pStyle w:val="ListParagraph"/>
              <w:ind w:left="0"/>
              <w:jc w:val="center"/>
            </w:pPr>
            <w:r>
              <w:t>Varies tone throughout speech</w:t>
            </w:r>
          </w:p>
          <w:p w:rsidR="00796E89" w:rsidRDefault="00796E89" w:rsidP="00796E89">
            <w:pPr>
              <w:pStyle w:val="ListParagraph"/>
              <w:ind w:left="0"/>
            </w:pPr>
            <w:r>
              <w:t>0                      1                        2                          3</w:t>
            </w:r>
          </w:p>
          <w:p w:rsidR="003A2B23" w:rsidRDefault="003A2B23" w:rsidP="003A2B23">
            <w:pPr>
              <w:pStyle w:val="ListParagraph"/>
              <w:ind w:left="0"/>
            </w:pPr>
          </w:p>
          <w:p w:rsidR="003A2B23" w:rsidRDefault="003A2B23" w:rsidP="003A2B23">
            <w:pPr>
              <w:pStyle w:val="ListParagraph"/>
              <w:ind w:left="0"/>
            </w:pPr>
            <w:r>
              <w:t>Comment: __________________________________</w:t>
            </w:r>
          </w:p>
          <w:p w:rsidR="003A2B23" w:rsidRDefault="003A2B23" w:rsidP="003A2B23">
            <w:pPr>
              <w:pStyle w:val="ListParagraph"/>
              <w:ind w:left="0"/>
            </w:pPr>
          </w:p>
          <w:p w:rsidR="003A2B23" w:rsidRDefault="003A2B23" w:rsidP="003A2B23">
            <w:pPr>
              <w:pStyle w:val="ListParagraph"/>
              <w:ind w:left="0"/>
            </w:pPr>
            <w:r>
              <w:t>___________________________________________</w:t>
            </w:r>
          </w:p>
          <w:p w:rsidR="003A2B23" w:rsidRDefault="003A2B23" w:rsidP="003A2B23">
            <w:pPr>
              <w:pStyle w:val="ListParagraph"/>
              <w:ind w:left="0"/>
            </w:pPr>
          </w:p>
          <w:p w:rsidR="003A2B23" w:rsidRDefault="003A2B23" w:rsidP="003A2B23">
            <w:pPr>
              <w:pStyle w:val="ListParagraph"/>
              <w:ind w:left="0"/>
            </w:pPr>
            <w:r>
              <w:t>___________________________________________</w:t>
            </w:r>
          </w:p>
          <w:p w:rsidR="009D5B62" w:rsidRDefault="009D5B62" w:rsidP="009D5B62">
            <w:pPr>
              <w:pStyle w:val="ListParagraph"/>
              <w:ind w:left="0"/>
            </w:pPr>
          </w:p>
        </w:tc>
        <w:tc>
          <w:tcPr>
            <w:tcW w:w="5058" w:type="dxa"/>
          </w:tcPr>
          <w:p w:rsidR="003A2B23" w:rsidRDefault="003A2B23" w:rsidP="003A2B23">
            <w:pPr>
              <w:pStyle w:val="ListParagraph"/>
              <w:ind w:left="0"/>
            </w:pPr>
          </w:p>
          <w:p w:rsidR="003A2B23" w:rsidRDefault="003A2B23" w:rsidP="003A2B23">
            <w:pPr>
              <w:pStyle w:val="ListParagraph"/>
              <w:ind w:left="0"/>
            </w:pPr>
            <w:r>
              <w:t>Presenter: _____________________________</w:t>
            </w:r>
          </w:p>
          <w:p w:rsidR="003A2B23" w:rsidRDefault="003A2B23" w:rsidP="003A2B23">
            <w:pPr>
              <w:pStyle w:val="ListParagraph"/>
              <w:ind w:left="0"/>
            </w:pPr>
          </w:p>
          <w:p w:rsidR="00796E89" w:rsidRDefault="00796E89" w:rsidP="00796E89">
            <w:pPr>
              <w:pStyle w:val="ListParagraph"/>
              <w:ind w:left="0"/>
              <w:jc w:val="center"/>
            </w:pPr>
            <w:r>
              <w:t>Limited “</w:t>
            </w:r>
            <w:proofErr w:type="spellStart"/>
            <w:r>
              <w:t>Um”s</w:t>
            </w:r>
            <w:proofErr w:type="spellEnd"/>
            <w:r>
              <w:t>, “</w:t>
            </w:r>
            <w:proofErr w:type="spellStart"/>
            <w:r>
              <w:t>Uh”s</w:t>
            </w:r>
            <w:proofErr w:type="spellEnd"/>
            <w:r>
              <w:t>, and other filler words</w:t>
            </w:r>
          </w:p>
          <w:p w:rsidR="00796E89" w:rsidRDefault="00796E89" w:rsidP="00796E89">
            <w:pPr>
              <w:pStyle w:val="ListParagraph"/>
              <w:ind w:left="0"/>
            </w:pPr>
            <w:r>
              <w:t>0                      1                        2                          3</w:t>
            </w:r>
          </w:p>
          <w:p w:rsidR="00796E89" w:rsidRDefault="00796E89" w:rsidP="00796E89">
            <w:pPr>
              <w:pStyle w:val="ListParagraph"/>
              <w:ind w:left="0"/>
            </w:pPr>
          </w:p>
          <w:p w:rsidR="00796E89" w:rsidRDefault="00796E89" w:rsidP="00796E89">
            <w:pPr>
              <w:pStyle w:val="ListParagraph"/>
              <w:ind w:left="0"/>
              <w:jc w:val="center"/>
            </w:pPr>
            <w:r>
              <w:t>Provides ample concrete details from many sources</w:t>
            </w:r>
          </w:p>
          <w:p w:rsidR="00796E89" w:rsidRDefault="00796E89" w:rsidP="00796E89">
            <w:pPr>
              <w:pStyle w:val="ListParagraph"/>
              <w:ind w:left="0"/>
            </w:pPr>
            <w:r>
              <w:t>0                      1                        2                          3</w:t>
            </w:r>
          </w:p>
          <w:p w:rsidR="00796E89" w:rsidRDefault="00796E89" w:rsidP="00796E89">
            <w:pPr>
              <w:pStyle w:val="ListParagraph"/>
              <w:ind w:left="0"/>
              <w:jc w:val="center"/>
            </w:pPr>
          </w:p>
          <w:p w:rsidR="00796E89" w:rsidRDefault="00796E89" w:rsidP="00796E89">
            <w:pPr>
              <w:pStyle w:val="ListParagraph"/>
              <w:ind w:left="0"/>
              <w:jc w:val="center"/>
            </w:pPr>
            <w:r>
              <w:t>Full/ample memorization (</w:t>
            </w:r>
            <w:proofErr w:type="spellStart"/>
            <w:r>
              <w:t>notecards</w:t>
            </w:r>
            <w:proofErr w:type="spellEnd"/>
            <w:r>
              <w:t xml:space="preserve"> limited)</w:t>
            </w:r>
          </w:p>
          <w:p w:rsidR="00796E89" w:rsidRDefault="00796E89" w:rsidP="00796E89">
            <w:pPr>
              <w:pStyle w:val="ListParagraph"/>
              <w:ind w:left="0"/>
            </w:pPr>
            <w:r>
              <w:t>0                      1                        2                          3</w:t>
            </w:r>
          </w:p>
          <w:p w:rsidR="00796E89" w:rsidRDefault="00796E89" w:rsidP="00796E89">
            <w:pPr>
              <w:pStyle w:val="ListParagraph"/>
              <w:ind w:left="0"/>
              <w:jc w:val="center"/>
            </w:pPr>
          </w:p>
          <w:p w:rsidR="00796E89" w:rsidRDefault="00796E89" w:rsidP="00796E89">
            <w:pPr>
              <w:pStyle w:val="ListParagraph"/>
              <w:ind w:left="0"/>
              <w:jc w:val="center"/>
            </w:pPr>
            <w:r>
              <w:t>Varies tone throughout speech</w:t>
            </w:r>
          </w:p>
          <w:p w:rsidR="00796E89" w:rsidRDefault="00796E89" w:rsidP="00796E89">
            <w:pPr>
              <w:pStyle w:val="ListParagraph"/>
              <w:ind w:left="0"/>
            </w:pPr>
            <w:r>
              <w:t>0                      1                        2                          3</w:t>
            </w:r>
          </w:p>
          <w:p w:rsidR="003A2B23" w:rsidRDefault="003A2B23" w:rsidP="003A2B23">
            <w:pPr>
              <w:pStyle w:val="ListParagraph"/>
              <w:ind w:left="0"/>
            </w:pPr>
          </w:p>
          <w:p w:rsidR="003A2B23" w:rsidRDefault="003A2B23" w:rsidP="003A2B23">
            <w:pPr>
              <w:pStyle w:val="ListParagraph"/>
              <w:ind w:left="0"/>
            </w:pPr>
            <w:r>
              <w:t>Comment: __________________________________</w:t>
            </w:r>
          </w:p>
          <w:p w:rsidR="003A2B23" w:rsidRDefault="003A2B23" w:rsidP="003A2B23">
            <w:pPr>
              <w:pStyle w:val="ListParagraph"/>
              <w:ind w:left="0"/>
            </w:pPr>
          </w:p>
          <w:p w:rsidR="003A2B23" w:rsidRDefault="003A2B23" w:rsidP="003A2B23">
            <w:pPr>
              <w:pStyle w:val="ListParagraph"/>
              <w:ind w:left="0"/>
            </w:pPr>
            <w:r>
              <w:t>___________________________________________</w:t>
            </w:r>
          </w:p>
          <w:p w:rsidR="003A2B23" w:rsidRDefault="003A2B23" w:rsidP="003A2B23">
            <w:pPr>
              <w:pStyle w:val="ListParagraph"/>
              <w:ind w:left="0"/>
            </w:pPr>
          </w:p>
          <w:p w:rsidR="003A2B23" w:rsidRDefault="003A2B23" w:rsidP="003A2B23">
            <w:pPr>
              <w:pStyle w:val="ListParagraph"/>
              <w:ind w:left="0"/>
            </w:pPr>
            <w:r>
              <w:t>___________________________________________</w:t>
            </w:r>
          </w:p>
          <w:p w:rsidR="009D5B62" w:rsidRDefault="009D5B62" w:rsidP="009D5B62">
            <w:pPr>
              <w:pStyle w:val="ListParagraph"/>
              <w:ind w:left="0"/>
            </w:pPr>
          </w:p>
        </w:tc>
      </w:tr>
    </w:tbl>
    <w:p w:rsidR="009D5B62" w:rsidRDefault="009D5B62" w:rsidP="009D5B62">
      <w:pPr>
        <w:pStyle w:val="ListParagraph"/>
        <w:spacing w:after="0" w:line="240" w:lineRule="auto"/>
      </w:pPr>
    </w:p>
    <w:sectPr w:rsidR="009D5B62" w:rsidSect="009D5B62">
      <w:type w:val="continuous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052ECC" w:rsidRDefault="00052ECC" w:rsidP="009D5B62">
      <w:pPr>
        <w:spacing w:after="0" w:line="240" w:lineRule="auto"/>
      </w:pPr>
      <w:r>
        <w:separator/>
      </w:r>
    </w:p>
  </w:endnote>
  <w:endnote w:type="continuationSeparator" w:id="0">
    <w:p w:rsidR="00052ECC" w:rsidRDefault="00052ECC" w:rsidP="009D5B6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052ECC" w:rsidRDefault="00052ECC" w:rsidP="009D5B62">
      <w:pPr>
        <w:spacing w:after="0" w:line="240" w:lineRule="auto"/>
      </w:pPr>
      <w:r>
        <w:separator/>
      </w:r>
    </w:p>
  </w:footnote>
  <w:footnote w:type="continuationSeparator" w:id="0">
    <w:p w:rsidR="00052ECC" w:rsidRDefault="00052ECC" w:rsidP="009D5B6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A2B23" w:rsidRPr="003A2B23" w:rsidRDefault="003A2B23">
    <w:pPr>
      <w:pStyle w:val="Header"/>
      <w:rPr>
        <w:b/>
      </w:rPr>
    </w:pPr>
    <w:r w:rsidRPr="003A2B23">
      <w:rPr>
        <w:b/>
      </w:rPr>
      <w:t>Name: ____________________________________________            Period: ________________________</w: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67D34986"/>
    <w:multiLevelType w:val="hybridMultilevel"/>
    <w:tmpl w:val="DC8A29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tDAxMjKxtDQ3MrM0tTRR0lEKTi0uzszPAykwrAUAAq4FriwAAAA="/>
  </w:docVars>
  <w:rsids>
    <w:rsidRoot w:val="009D5B62"/>
    <w:rsid w:val="00052ECC"/>
    <w:rsid w:val="0011476A"/>
    <w:rsid w:val="003A2B23"/>
    <w:rsid w:val="00583C8E"/>
    <w:rsid w:val="00595044"/>
    <w:rsid w:val="007436BC"/>
    <w:rsid w:val="00775FC1"/>
    <w:rsid w:val="00796E89"/>
    <w:rsid w:val="009D5B62"/>
    <w:rsid w:val="00FD4E8C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9504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unhideWhenUsed/>
    <w:rsid w:val="009D5B6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9D5B62"/>
  </w:style>
  <w:style w:type="paragraph" w:styleId="Footer">
    <w:name w:val="footer"/>
    <w:basedOn w:val="Normal"/>
    <w:link w:val="FooterChar"/>
    <w:uiPriority w:val="99"/>
    <w:semiHidden/>
    <w:unhideWhenUsed/>
    <w:rsid w:val="009D5B6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9D5B62"/>
  </w:style>
  <w:style w:type="paragraph" w:styleId="ListParagraph">
    <w:name w:val="List Paragraph"/>
    <w:basedOn w:val="Normal"/>
    <w:uiPriority w:val="34"/>
    <w:qFormat/>
    <w:rsid w:val="009D5B62"/>
    <w:pPr>
      <w:ind w:left="720"/>
      <w:contextualSpacing/>
    </w:pPr>
  </w:style>
  <w:style w:type="table" w:styleId="TableGrid">
    <w:name w:val="Table Grid"/>
    <w:basedOn w:val="TableNormal"/>
    <w:uiPriority w:val="59"/>
    <w:rsid w:val="009D5B6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21</Words>
  <Characters>2406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82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z Deichler</dc:creator>
  <cp:lastModifiedBy>Liz Deichler</cp:lastModifiedBy>
  <cp:revision>2</cp:revision>
  <dcterms:created xsi:type="dcterms:W3CDTF">2016-09-15T14:26:00Z</dcterms:created>
  <dcterms:modified xsi:type="dcterms:W3CDTF">2016-09-15T14:26:00Z</dcterms:modified>
</cp:coreProperties>
</file>